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28E7918A" w:rsidR="002F29A7" w:rsidRPr="00A011F3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A011F3">
        <w:rPr>
          <w:rFonts w:asciiTheme="minorHAnsi" w:hAnsiTheme="minorHAnsi" w:cstheme="minorHAnsi"/>
          <w:color w:val="FF595E"/>
        </w:rPr>
        <w:t xml:space="preserve">Workplace Assessment Task </w:t>
      </w:r>
      <w:r w:rsidR="0040128F">
        <w:rPr>
          <w:rFonts w:asciiTheme="minorHAnsi" w:hAnsiTheme="minorHAnsi" w:cstheme="minorHAnsi"/>
          <w:color w:val="FF595E"/>
        </w:rPr>
        <w:t>7</w:t>
      </w:r>
      <w:r w:rsidRPr="00A011F3">
        <w:rPr>
          <w:rFonts w:asciiTheme="minorHAnsi" w:hAnsiTheme="minorHAnsi" w:cstheme="minorHAnsi"/>
          <w:color w:val="FF595E"/>
        </w:rPr>
        <w:t xml:space="preserve"> – Assessor’s Checklist</w:t>
      </w:r>
    </w:p>
    <w:p w14:paraId="3E31E7A0" w14:textId="4A82C9D2" w:rsidR="00D431B2" w:rsidRPr="00A011F3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A011F3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A011F3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A011F3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A011F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57A2DD02" w:rsidR="002F29A7" w:rsidRPr="00A011F3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A011F3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A011F3">
        <w:rPr>
          <w:rFonts w:cstheme="minorHAnsi"/>
          <w:color w:val="404040" w:themeColor="text1" w:themeTint="BF"/>
          <w:sz w:val="20"/>
          <w:szCs w:val="20"/>
        </w:rPr>
        <w:t>list</w:t>
      </w: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A011F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40128F">
        <w:rPr>
          <w:rFonts w:cstheme="minorHAnsi"/>
          <w:b/>
          <w:bCs/>
          <w:color w:val="404040" w:themeColor="text1" w:themeTint="BF"/>
          <w:sz w:val="20"/>
          <w:szCs w:val="20"/>
        </w:rPr>
        <w:t>7</w:t>
      </w:r>
      <w:r w:rsidRPr="00A011F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A011F3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518D3FBC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A011F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40128F">
        <w:rPr>
          <w:rFonts w:cstheme="minorHAnsi"/>
          <w:color w:val="404040" w:themeColor="text1" w:themeTint="BF"/>
          <w:sz w:val="20"/>
          <w:szCs w:val="20"/>
        </w:rPr>
        <w:t>7</w:t>
      </w:r>
      <w:r w:rsidRPr="00A011F3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57C905A0" w14:textId="77777777" w:rsidR="0093161A" w:rsidRPr="005620D3" w:rsidRDefault="0093161A" w:rsidP="0093161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Pr="00715D49">
        <w:rPr>
          <w:rFonts w:cstheme="minorHAnsi"/>
          <w:color w:val="404040" w:themeColor="text1" w:themeTint="BF"/>
          <w:sz w:val="20"/>
          <w:szCs w:val="20"/>
        </w:rPr>
        <w:t xml:space="preserve">meet with </w:t>
      </w:r>
      <w:r>
        <w:rPr>
          <w:rFonts w:cstheme="minorHAnsi"/>
          <w:color w:val="404040" w:themeColor="text1" w:themeTint="BF"/>
          <w:sz w:val="20"/>
          <w:szCs w:val="20"/>
        </w:rPr>
        <w:t>their</w:t>
      </w:r>
      <w:r w:rsidRPr="00715D49">
        <w:rPr>
          <w:rFonts w:cstheme="minorHAnsi"/>
          <w:color w:val="404040" w:themeColor="text1" w:themeTint="BF"/>
          <w:sz w:val="20"/>
          <w:szCs w:val="20"/>
        </w:rPr>
        <w:t xml:space="preserve"> supervisor and two persons with disability to identify gaps and barriers in support</w:t>
      </w:r>
      <w:r>
        <w:rPr>
          <w:rFonts w:cstheme="minorHAnsi"/>
          <w:color w:val="404040" w:themeColor="text1" w:themeTint="BF"/>
          <w:sz w:val="20"/>
          <w:szCs w:val="20"/>
        </w:rPr>
        <w:t xml:space="preserve">. The candidate will be meeting each person with disability separately. </w:t>
      </w:r>
    </w:p>
    <w:p w14:paraId="57DA07B2" w14:textId="56C68553" w:rsidR="00614AA9" w:rsidRDefault="00614AA9" w:rsidP="0093161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14AA9">
        <w:rPr>
          <w:rFonts w:cstheme="minorHAnsi"/>
          <w:color w:val="404040" w:themeColor="text1" w:themeTint="BF"/>
          <w:sz w:val="20"/>
          <w:szCs w:val="20"/>
        </w:rPr>
        <w:t xml:space="preserve">The candidate must record </w:t>
      </w:r>
      <w:r w:rsidR="003E4F98">
        <w:rPr>
          <w:rFonts w:cstheme="minorHAnsi"/>
          <w:color w:val="404040" w:themeColor="text1" w:themeTint="BF"/>
          <w:sz w:val="20"/>
          <w:szCs w:val="20"/>
        </w:rPr>
        <w:t>identified gaps in assistive technology needs</w:t>
      </w:r>
      <w:r w:rsidR="00C0248F">
        <w:rPr>
          <w:rFonts w:cstheme="minorHAnsi"/>
          <w:color w:val="404040" w:themeColor="text1" w:themeTint="BF"/>
          <w:sz w:val="20"/>
          <w:szCs w:val="20"/>
        </w:rPr>
        <w:t xml:space="preserve"> and other gaps, barriers</w:t>
      </w:r>
      <w:r w:rsidR="00227CD2">
        <w:rPr>
          <w:rFonts w:cstheme="minorHAnsi"/>
          <w:color w:val="404040" w:themeColor="text1" w:themeTint="BF"/>
          <w:sz w:val="20"/>
          <w:szCs w:val="20"/>
        </w:rPr>
        <w:t xml:space="preserve"> and solutions</w:t>
      </w:r>
      <w:r w:rsidRPr="00614AA9">
        <w:rPr>
          <w:rFonts w:cstheme="minorHAnsi"/>
          <w:color w:val="404040" w:themeColor="text1" w:themeTint="BF"/>
          <w:sz w:val="20"/>
          <w:szCs w:val="20"/>
        </w:rPr>
        <w:t xml:space="preserve"> accurately, objectively and by using terms that can be clearly understood using their organisation’s template for </w:t>
      </w:r>
      <w:r w:rsidR="004C3293">
        <w:rPr>
          <w:rFonts w:cstheme="minorHAnsi"/>
          <w:color w:val="404040" w:themeColor="text1" w:themeTint="BF"/>
          <w:sz w:val="20"/>
          <w:szCs w:val="20"/>
        </w:rPr>
        <w:t>reporting gaps, barriers and solutions</w:t>
      </w:r>
      <w:r w:rsidRPr="00614AA9">
        <w:rPr>
          <w:rFonts w:cstheme="minorHAnsi"/>
          <w:color w:val="404040" w:themeColor="text1" w:themeTint="BF"/>
          <w:sz w:val="20"/>
          <w:szCs w:val="20"/>
        </w:rPr>
        <w:t xml:space="preserve">, or they may use the </w:t>
      </w:r>
      <w:r w:rsidR="004C3293">
        <w:rPr>
          <w:rFonts w:cstheme="minorHAnsi"/>
          <w:color w:val="404040" w:themeColor="text1" w:themeTint="BF"/>
          <w:sz w:val="20"/>
          <w:szCs w:val="20"/>
        </w:rPr>
        <w:t>Assistive Technology Report Form and Individualised Plan</w:t>
      </w:r>
      <w:r w:rsidRPr="00614AA9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4C3293">
        <w:rPr>
          <w:rFonts w:cstheme="minorHAnsi"/>
          <w:color w:val="404040" w:themeColor="text1" w:themeTint="BF"/>
          <w:sz w:val="20"/>
          <w:szCs w:val="20"/>
        </w:rPr>
        <w:t>t</w:t>
      </w:r>
      <w:r w:rsidRPr="00614AA9">
        <w:rPr>
          <w:rFonts w:cstheme="minorHAnsi"/>
          <w:color w:val="404040" w:themeColor="text1" w:themeTint="BF"/>
          <w:sz w:val="20"/>
          <w:szCs w:val="20"/>
        </w:rPr>
        <w:t>emplat</w:t>
      </w:r>
      <w:r w:rsidR="004C3293">
        <w:rPr>
          <w:rFonts w:cstheme="minorHAnsi"/>
          <w:color w:val="404040" w:themeColor="text1" w:themeTint="BF"/>
          <w:sz w:val="20"/>
          <w:szCs w:val="20"/>
        </w:rPr>
        <w:t>es</w:t>
      </w:r>
      <w:r w:rsidRPr="00614AA9">
        <w:rPr>
          <w:rFonts w:cstheme="minorHAnsi"/>
          <w:color w:val="404040" w:themeColor="text1" w:themeTint="BF"/>
          <w:sz w:val="20"/>
          <w:szCs w:val="20"/>
        </w:rPr>
        <w:t xml:space="preserve"> provided along with this workbook.</w:t>
      </w:r>
    </w:p>
    <w:p w14:paraId="55E9BD77" w14:textId="3DA2F809" w:rsidR="0093161A" w:rsidRPr="005620D3" w:rsidRDefault="0093161A" w:rsidP="0093161A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:</w:t>
      </w:r>
      <w:r w:rsidR="002B2F14">
        <w:rPr>
          <w:rFonts w:ascii="Arial" w:hAnsi="Arial" w:cs="Arial"/>
          <w:b/>
          <w:bCs/>
          <w:color w:val="404040" w:themeColor="text1" w:themeTint="BF"/>
        </w:rPr>
        <w:t xml:space="preserve"> </w:t>
      </w:r>
    </w:p>
    <w:p w14:paraId="0C4BB00F" w14:textId="77777777" w:rsidR="0093161A" w:rsidRPr="000E5B56" w:rsidRDefault="0093161A" w:rsidP="0093161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E5B56">
        <w:rPr>
          <w:rFonts w:cstheme="minorHAnsi"/>
          <w:color w:val="404040" w:themeColor="text1" w:themeTint="BF"/>
          <w:sz w:val="20"/>
          <w:szCs w:val="20"/>
        </w:rPr>
        <w:t>Practical knowledge of barriers to community participation and social inclusion</w:t>
      </w:r>
    </w:p>
    <w:p w14:paraId="50C2A45D" w14:textId="77777777" w:rsidR="0093161A" w:rsidRPr="000E5B56" w:rsidRDefault="0093161A" w:rsidP="0093161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0E5B56">
        <w:rPr>
          <w:rFonts w:cstheme="minorHAnsi"/>
          <w:color w:val="404040" w:themeColor="text1" w:themeTint="BF"/>
          <w:sz w:val="20"/>
          <w:szCs w:val="20"/>
        </w:rPr>
        <w:t>Practical skills relevant to collaborating with persons with disability to identify solutions to overcome barriers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38DB339F" w14:textId="77777777" w:rsidR="0086125F" w:rsidRPr="00EC7BB9" w:rsidRDefault="0086125F" w:rsidP="0086125F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EC7B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C7B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BF68D71" w:rsidR="00AE719F" w:rsidRPr="009851A6" w:rsidRDefault="00AE719F" w:rsidP="007E7679">
      <w:pPr>
        <w:rPr>
          <w:rFonts w:cstheme="minorHAnsi"/>
          <w:color w:val="404040" w:themeColor="text1" w:themeTint="BF"/>
          <w:sz w:val="20"/>
          <w:szCs w:val="20"/>
        </w:rPr>
      </w:pPr>
    </w:p>
    <w:p w14:paraId="0F895EDC" w14:textId="77777777" w:rsidR="00375A91" w:rsidRDefault="00375A91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2747FB88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1CFD436C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775DBF">
        <w:rPr>
          <w:rFonts w:cstheme="minorHAnsi"/>
          <w:color w:val="404040" w:themeColor="text1" w:themeTint="BF"/>
          <w:sz w:val="20"/>
          <w:szCs w:val="20"/>
        </w:rPr>
        <w:t>assistive technology report form</w:t>
      </w:r>
      <w:r w:rsidR="005878B6">
        <w:rPr>
          <w:rFonts w:cstheme="minorHAnsi"/>
          <w:color w:val="404040" w:themeColor="text1" w:themeTint="BF"/>
          <w:sz w:val="20"/>
          <w:szCs w:val="20"/>
        </w:rPr>
        <w:t>s</w:t>
      </w:r>
      <w:r w:rsidR="005878B6" w:rsidRPr="005878B6">
        <w:t xml:space="preserve"> </w:t>
      </w:r>
      <w:r w:rsidR="005878B6" w:rsidRPr="005878B6">
        <w:rPr>
          <w:rFonts w:cstheme="minorHAnsi"/>
          <w:color w:val="404040" w:themeColor="text1" w:themeTint="BF"/>
          <w:sz w:val="20"/>
          <w:szCs w:val="20"/>
        </w:rPr>
        <w:t>and individualised plan</w:t>
      </w:r>
      <w:r w:rsidR="005878B6">
        <w:rPr>
          <w:rFonts w:cstheme="minorHAnsi"/>
          <w:color w:val="404040" w:themeColor="text1" w:themeTint="BF"/>
          <w:sz w:val="20"/>
          <w:szCs w:val="20"/>
        </w:rPr>
        <w:t>s</w:t>
      </w:r>
      <w:r w:rsidR="007632A5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2408D838" w:rsidR="003A719B" w:rsidRDefault="003A719B">
      <w:pPr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0F7AE803" w14:textId="77777777" w:rsidR="00375A91" w:rsidRDefault="00375A91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025B9BF6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5452D8D" w14:textId="7923850B" w:rsidR="00DB0881" w:rsidRDefault="00DB0881">
      <w:pPr>
        <w:rPr>
          <w:color w:val="404040" w:themeColor="text1" w:themeTint="BF"/>
        </w:rPr>
      </w:pPr>
    </w:p>
    <w:p w14:paraId="493E8CBE" w14:textId="7C588AAC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962572" w14:paraId="06618B1B" w14:textId="77777777" w:rsidTr="00190D31">
        <w:trPr>
          <w:jc w:val="center"/>
        </w:trPr>
        <w:tc>
          <w:tcPr>
            <w:tcW w:w="300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49D66ECE" w14:textId="77777777" w:rsidR="00962572" w:rsidRDefault="00962572" w:rsidP="00190D31">
            <w:pPr>
              <w:tabs>
                <w:tab w:val="left" w:pos="180"/>
              </w:tabs>
              <w:ind w:left="36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4265B5F1" w14:textId="77777777" w:rsidR="00962572" w:rsidRDefault="000F7D9A" w:rsidP="00190D31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57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6257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5301C7F9" w14:textId="77777777" w:rsidR="00962572" w:rsidRDefault="000F7D9A" w:rsidP="00190D31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62572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962572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DB0881" w:rsidRPr="005620D3" w14:paraId="2D2847AD" w14:textId="77777777" w:rsidTr="006A21E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A45117F" w14:textId="6C9D2794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6BD09A8" w14:textId="77777777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B0881" w:rsidRPr="005620D3" w14:paraId="775863AC" w14:textId="77777777" w:rsidTr="006A21E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D5282EC" w14:textId="77777777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1759816" w14:textId="77777777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B0881" w:rsidRPr="005620D3" w14:paraId="1BACCE19" w14:textId="77777777" w:rsidTr="006A21E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4F4BBF7" w14:textId="77777777" w:rsidR="00DB0881" w:rsidRPr="005620D3" w:rsidRDefault="00DB0881" w:rsidP="006A21EC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organisation’s policy and procedures for reporting gaps in assistive technology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DBBD96" w14:textId="77777777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olicy: </w:t>
            </w:r>
          </w:p>
          <w:p w14:paraId="0804E894" w14:textId="77777777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or to specify the organisation's policy for hand washing here"/>
                  </w:textInput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specify the organisation's policy for hand washing here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3F5B3B60" w14:textId="77777777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Procedures: </w:t>
            </w:r>
          </w:p>
          <w:p w14:paraId="2A01A1E6" w14:textId="77777777" w:rsidR="00DB0881" w:rsidRPr="005620D3" w:rsidRDefault="00DB0881" w:rsidP="006A21EC">
            <w:pPr>
              <w:tabs>
                <w:tab w:val="left" w:pos="180"/>
              </w:tabs>
              <w:ind w:lef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Assessor to outline the organisation's procedures for hand washing here"/>
                  </w:textInput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list the organisation's procedures for hand washing here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C6CF94B" w14:textId="77777777" w:rsidR="00375A91" w:rsidRDefault="00375A91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DB0881" w:rsidRPr="005620D3" w14:paraId="260F9300" w14:textId="77777777" w:rsidTr="006A21EC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F6B4AE1" w14:textId="62B3F28D" w:rsidR="00DB0881" w:rsidRPr="005620D3" w:rsidRDefault="00DB0881" w:rsidP="006A21E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224839C" w14:textId="77777777" w:rsidR="00DB0881" w:rsidRPr="00A24C2A" w:rsidRDefault="000F7D9A" w:rsidP="006A21E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4882125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881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B0881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2DD9EAC3" w14:textId="77777777" w:rsidR="00DB0881" w:rsidRDefault="000F7D9A" w:rsidP="006A21E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740857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881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B0881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1C1014AE" w14:textId="77777777" w:rsidR="00DB0881" w:rsidRDefault="000F7D9A" w:rsidP="006A21E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832170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881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B0881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DB0881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2FF628E2" w14:textId="77777777" w:rsidR="00DB0881" w:rsidRDefault="000F7D9A" w:rsidP="006A21E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83605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881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B0881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DB0881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</w:t>
            </w:r>
          </w:p>
          <w:p w14:paraId="04300D12" w14:textId="77777777" w:rsidR="00DB0881" w:rsidRDefault="000F7D9A" w:rsidP="006A21E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4342780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B0881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DB0881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</w:t>
            </w:r>
            <w:r w:rsidR="00DB0881">
              <w:rPr>
                <w:rFonts w:cstheme="minorHAnsi"/>
                <w:color w:val="404040" w:themeColor="text1" w:themeTint="BF"/>
                <w:sz w:val="20"/>
                <w:szCs w:val="20"/>
              </w:rPr>
              <w:t>reporting gaps in assistive technology</w:t>
            </w:r>
          </w:p>
          <w:p w14:paraId="42721E6A" w14:textId="77777777" w:rsidR="00A066EB" w:rsidRDefault="000F7D9A" w:rsidP="004C3293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66E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066E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A066EB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2F05AF29" w14:textId="77777777" w:rsidR="00A066EB" w:rsidRDefault="000F7D9A" w:rsidP="004C3293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66E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066EB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A066EB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A066EB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081D8BE5" w14:textId="77777777" w:rsidR="00A066EB" w:rsidRDefault="000F7D9A" w:rsidP="00A066E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66E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066EB">
              <w:t xml:space="preserve"> </w:t>
            </w:r>
            <w:r w:rsidR="00A066EB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708C750E" w14:textId="68BCF7A2" w:rsidR="00A066EB" w:rsidRDefault="000F7D9A" w:rsidP="00A066E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548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66E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066EB">
              <w:t xml:space="preserve"> </w:t>
            </w:r>
            <w:r w:rsidR="00A066EB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A066EB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ndividualised plans</w:t>
            </w:r>
          </w:p>
          <w:p w14:paraId="57738203" w14:textId="106A3BA5" w:rsidR="00A066EB" w:rsidRDefault="000F7D9A" w:rsidP="00A066EB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66E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066EB">
              <w:t xml:space="preserve"> </w:t>
            </w:r>
            <w:r w:rsidR="00A066EB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A066EB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118B3F7F" w14:textId="1F639A76" w:rsidR="00A066EB" w:rsidRPr="005620D3" w:rsidRDefault="000F7D9A" w:rsidP="004C3293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066EB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066EB">
              <w:t xml:space="preserve"> </w:t>
            </w:r>
            <w:r w:rsidR="00A066EB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A066EB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  <w:r w:rsidR="008F318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2A5C0DC0" w14:textId="77777777" w:rsidR="00566C33" w:rsidRDefault="00566C33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4942FFCC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1ADE8869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9851A6" w:rsidRDefault="0060042F" w:rsidP="0060042F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5A66A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0F7D9A" w:rsidP="005A66A2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5A66A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0F7D9A" w:rsidP="005A66A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5A66A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0F7D9A" w:rsidP="005A66A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5A66A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0F7D9A" w:rsidP="005A66A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5A66A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0F7D9A" w:rsidP="005A66A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5A66A2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9287B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0F7D9A" w:rsidP="005A66A2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44AA27D7" w14:textId="77777777" w:rsidR="00796CF1" w:rsidRDefault="00796CF1" w:rsidP="00796CF1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p w14:paraId="0108A1E6" w14:textId="3DA27DE4" w:rsidR="00523846" w:rsidRDefault="00523846" w:rsidP="00523846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Assistive Technology Report Form</w:t>
      </w:r>
    </w:p>
    <w:p w14:paraId="23B8B5BF" w14:textId="21CB2EEA" w:rsidR="00523846" w:rsidRPr="007723B1" w:rsidRDefault="00523846" w:rsidP="00523846">
      <w:pPr>
        <w:spacing w:before="120" w:after="120"/>
        <w:jc w:val="both"/>
        <w:rPr>
          <w:rFonts w:ascii="Arial" w:hAnsi="Arial" w:cs="Arial"/>
          <w:b/>
          <w:color w:val="D73329"/>
          <w:sz w:val="20"/>
          <w:szCs w:val="20"/>
        </w:rPr>
      </w:pPr>
      <w:r>
        <w:rPr>
          <w:rFonts w:ascii="Arial" w:hAnsi="Arial" w:cs="Arial"/>
          <w:b/>
          <w:color w:val="D73329"/>
          <w:sz w:val="20"/>
          <w:szCs w:val="20"/>
        </w:rPr>
        <w:t>TO THE ASSESSOR</w:t>
      </w: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: 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The criteria below are based on the </w:t>
      </w:r>
      <w:r w:rsidR="003073FC">
        <w:rPr>
          <w:rFonts w:ascii="Arial" w:hAnsi="Arial" w:cs="Arial"/>
          <w:b/>
          <w:color w:val="D73329"/>
          <w:sz w:val="20"/>
          <w:szCs w:val="20"/>
        </w:rPr>
        <w:t>g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eneric </w:t>
      </w:r>
      <w:r>
        <w:rPr>
          <w:rFonts w:ascii="Arial" w:hAnsi="Arial" w:cs="Arial"/>
          <w:b/>
          <w:color w:val="D73329"/>
          <w:sz w:val="20"/>
          <w:szCs w:val="20"/>
        </w:rPr>
        <w:t>Assistive Technology Report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 Form provided along with this workbook. If the candidate is using another template or form, the assessor must adapt or contextualise the criteria below</w:t>
      </w:r>
      <w:r w:rsidRPr="007723B1">
        <w:rPr>
          <w:rFonts w:ascii="Arial" w:hAnsi="Arial" w:cs="Arial"/>
          <w:b/>
          <w:bCs/>
          <w:color w:val="D73329"/>
          <w:sz w:val="20"/>
          <w:szCs w:val="20"/>
        </w:rPr>
        <w:t xml:space="preserve"> to align with the template or form they will use for this task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851A6" w:rsidRPr="009851A6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46429114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 w:rsidR="0084562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  <w:r w:rsidR="008D71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istive technology report</w:t>
            </w:r>
            <w:r w:rsidR="0084562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form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203C1" w:rsidRPr="009851A6" w14:paraId="3CF7FD6D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BBD2CE2" w14:textId="691E5C0D" w:rsidR="005203C1" w:rsidRPr="00C55E03" w:rsidRDefault="005203C1" w:rsidP="00375A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andidate’s </w:t>
            </w:r>
            <w:r w:rsidR="009C030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ation (e.g. name, organisation, supervisor</w:t>
            </w:r>
            <w:r w:rsidR="00167C5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reporting date)</w:t>
            </w:r>
            <w:r w:rsidR="00BE543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036FB884" w14:textId="1068BD7F" w:rsidR="005203C1" w:rsidRPr="009851A6" w:rsidRDefault="000F7D9A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5656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7628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064E55" w14:textId="1D3A6870" w:rsidR="005203C1" w:rsidRPr="009851A6" w:rsidRDefault="005203C1" w:rsidP="005203C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18C9132E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D166ABB" w14:textId="53A34A15" w:rsidR="005203C1" w:rsidRPr="00C55E03" w:rsidRDefault="005203C1" w:rsidP="00375A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 w:rsidR="00BE543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information.</w:t>
            </w:r>
          </w:p>
        </w:tc>
        <w:tc>
          <w:tcPr>
            <w:tcW w:w="861" w:type="pct"/>
            <w:shd w:val="clear" w:color="auto" w:fill="auto"/>
          </w:tcPr>
          <w:p w14:paraId="7009660A" w14:textId="4A618A92" w:rsidR="005203C1" w:rsidRPr="009851A6" w:rsidRDefault="000F7D9A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0128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85624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39C933B" w14:textId="2B8880E7" w:rsidR="005203C1" w:rsidRPr="009851A6" w:rsidRDefault="005203C1" w:rsidP="005203C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63AFFE06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E4EF4B3" w14:textId="50304A51" w:rsidR="005203C1" w:rsidRPr="00375548" w:rsidRDefault="005203C1" w:rsidP="00375A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BE543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gaps in addressing </w:t>
            </w:r>
            <w:r w:rsidR="007027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needs.</w:t>
            </w:r>
          </w:p>
        </w:tc>
        <w:tc>
          <w:tcPr>
            <w:tcW w:w="861" w:type="pct"/>
            <w:shd w:val="clear" w:color="auto" w:fill="auto"/>
          </w:tcPr>
          <w:p w14:paraId="760E59EE" w14:textId="67409A48" w:rsidR="005203C1" w:rsidRPr="009851A6" w:rsidRDefault="000F7D9A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9213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1965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F9CF6AD" w14:textId="346BB0F8" w:rsidR="005203C1" w:rsidRPr="009851A6" w:rsidRDefault="005203C1" w:rsidP="005203C1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203C1" w:rsidRPr="009851A6" w14:paraId="48358EE4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691C1E4" w14:textId="7DBE206C" w:rsidR="005203C1" w:rsidRPr="00375548" w:rsidRDefault="005203C1" w:rsidP="00375A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70276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ies involved in gaps.</w:t>
            </w:r>
          </w:p>
        </w:tc>
        <w:tc>
          <w:tcPr>
            <w:tcW w:w="861" w:type="pct"/>
            <w:shd w:val="clear" w:color="auto" w:fill="auto"/>
          </w:tcPr>
          <w:p w14:paraId="60C82A0F" w14:textId="16E5718D" w:rsidR="005203C1" w:rsidRPr="009851A6" w:rsidRDefault="000F7D9A" w:rsidP="005203C1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1644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710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203C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203C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A02604E" w14:textId="7B41FD32" w:rsidR="005203C1" w:rsidRPr="009851A6" w:rsidRDefault="005203C1" w:rsidP="005203C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0276A" w:rsidRPr="009851A6" w14:paraId="038AFDDB" w14:textId="77777777" w:rsidTr="004A6246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586D749" w14:textId="393C669D" w:rsidR="0070276A" w:rsidRPr="00375548" w:rsidRDefault="0070276A" w:rsidP="00375A91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’s recommendations to address gaps.</w:t>
            </w:r>
          </w:p>
        </w:tc>
        <w:tc>
          <w:tcPr>
            <w:tcW w:w="861" w:type="pct"/>
            <w:shd w:val="clear" w:color="auto" w:fill="auto"/>
          </w:tcPr>
          <w:p w14:paraId="10FDDA92" w14:textId="7BAC7D96" w:rsidR="0070276A" w:rsidRPr="009851A6" w:rsidRDefault="000F7D9A" w:rsidP="0070276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95650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276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276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463167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0276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0276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5B6DEB7" w14:textId="61C1B52A" w:rsidR="0070276A" w:rsidRPr="009851A6" w:rsidRDefault="0070276A" w:rsidP="0070276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7460A5E" w14:textId="642683D7" w:rsidR="0029733E" w:rsidRDefault="0029733E">
      <w:pPr>
        <w:rPr>
          <w:color w:val="404040" w:themeColor="text1" w:themeTint="BF"/>
        </w:rPr>
      </w:pPr>
    </w:p>
    <w:p w14:paraId="0C5A1F0A" w14:textId="3244E5BB" w:rsidR="00523846" w:rsidRDefault="00523846" w:rsidP="00523846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Individualised Plan</w:t>
      </w:r>
    </w:p>
    <w:p w14:paraId="31003E11" w14:textId="7186F0C1" w:rsidR="000420DC" w:rsidRPr="007723B1" w:rsidRDefault="000420DC" w:rsidP="000420DC">
      <w:pPr>
        <w:spacing w:before="120" w:after="120"/>
        <w:jc w:val="both"/>
        <w:rPr>
          <w:rFonts w:ascii="Arial" w:hAnsi="Arial" w:cs="Arial"/>
          <w:b/>
          <w:color w:val="D73329"/>
          <w:sz w:val="20"/>
          <w:szCs w:val="20"/>
        </w:rPr>
      </w:pPr>
      <w:r>
        <w:rPr>
          <w:rFonts w:ascii="Arial" w:hAnsi="Arial" w:cs="Arial"/>
          <w:b/>
          <w:color w:val="D73329"/>
          <w:sz w:val="20"/>
          <w:szCs w:val="20"/>
        </w:rPr>
        <w:t>TO THE ASSESSOR</w:t>
      </w: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: 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The criteria below are based on the </w:t>
      </w:r>
      <w:r w:rsidR="003073FC">
        <w:rPr>
          <w:rFonts w:ascii="Arial" w:hAnsi="Arial" w:cs="Arial"/>
          <w:b/>
          <w:color w:val="D73329"/>
          <w:sz w:val="20"/>
          <w:szCs w:val="20"/>
        </w:rPr>
        <w:t>g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eneric </w:t>
      </w:r>
      <w:r>
        <w:rPr>
          <w:rFonts w:ascii="Arial" w:hAnsi="Arial" w:cs="Arial"/>
          <w:b/>
          <w:color w:val="D73329"/>
          <w:sz w:val="20"/>
          <w:szCs w:val="20"/>
        </w:rPr>
        <w:t>Individualised Plan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 provided along with this workbook. If the candidate is using another template or form, the assessor must adapt or contextualise the criteria below</w:t>
      </w:r>
      <w:r w:rsidRPr="007723B1">
        <w:rPr>
          <w:rFonts w:ascii="Arial" w:hAnsi="Arial" w:cs="Arial"/>
          <w:b/>
          <w:bCs/>
          <w:color w:val="D73329"/>
          <w:sz w:val="20"/>
          <w:szCs w:val="20"/>
        </w:rPr>
        <w:t xml:space="preserve"> to align with the template or form they will use for this task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100B21" w:rsidRPr="009851A6" w14:paraId="478E226F" w14:textId="77777777" w:rsidTr="00A045B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4BD23F5F" w14:textId="06B9004A" w:rsidR="00100B21" w:rsidRPr="009851A6" w:rsidRDefault="00100B21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individualised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5BD60304" w14:textId="77777777" w:rsidR="00100B21" w:rsidRPr="009851A6" w:rsidRDefault="00100B2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3C3E92AF" w14:textId="77777777" w:rsidR="00100B21" w:rsidRPr="009851A6" w:rsidRDefault="00100B21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00B21" w:rsidRPr="009851A6" w14:paraId="478855F6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2CBD484" w14:textId="77777777" w:rsidR="00100B21" w:rsidRPr="00C55E03" w:rsidRDefault="00100B21" w:rsidP="00375A9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andidate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ation (e.g. name, organisation, supervisor, reporting date).</w:t>
            </w:r>
          </w:p>
        </w:tc>
        <w:tc>
          <w:tcPr>
            <w:tcW w:w="861" w:type="pct"/>
            <w:shd w:val="clear" w:color="auto" w:fill="auto"/>
          </w:tcPr>
          <w:p w14:paraId="50A49DC6" w14:textId="77777777" w:rsidR="00100B21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8576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B2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0B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394770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B2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0B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6459C41" w14:textId="77777777" w:rsidR="00100B21" w:rsidRPr="009851A6" w:rsidRDefault="00100B21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00B21" w:rsidRPr="009851A6" w14:paraId="4766D88B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4568ADE" w14:textId="77777777" w:rsidR="00100B21" w:rsidRPr="00C55E03" w:rsidRDefault="00100B21" w:rsidP="00375A9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information.</w:t>
            </w:r>
          </w:p>
        </w:tc>
        <w:tc>
          <w:tcPr>
            <w:tcW w:w="861" w:type="pct"/>
            <w:shd w:val="clear" w:color="auto" w:fill="auto"/>
          </w:tcPr>
          <w:p w14:paraId="171A51F3" w14:textId="77777777" w:rsidR="00100B21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20008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B2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0B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28866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B2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0B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7C68EF2" w14:textId="77777777" w:rsidR="00100B21" w:rsidRPr="009851A6" w:rsidRDefault="00100B21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00B21" w:rsidRPr="009851A6" w14:paraId="649CC870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F8E2549" w14:textId="0E83394F" w:rsidR="00100B21" w:rsidRPr="00375548" w:rsidRDefault="00100B21" w:rsidP="00375A9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aps</w:t>
            </w:r>
            <w:r w:rsidR="005B083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suppor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83411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experienced by the </w:t>
            </w:r>
            <w:r w:rsidR="00E42601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client </w:t>
            </w:r>
          </w:p>
        </w:tc>
        <w:tc>
          <w:tcPr>
            <w:tcW w:w="861" w:type="pct"/>
            <w:shd w:val="clear" w:color="auto" w:fill="auto"/>
          </w:tcPr>
          <w:p w14:paraId="1B3944BA" w14:textId="77777777" w:rsidR="00100B21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48208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B2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0B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89394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B21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0B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F0E59ED" w14:textId="77777777" w:rsidR="00100B21" w:rsidRPr="009851A6" w:rsidRDefault="00100B21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0839" w:rsidRPr="009851A6" w14:paraId="1CB38DFB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81B17F0" w14:textId="5B3A386E" w:rsidR="005B0839" w:rsidRPr="00375548" w:rsidRDefault="005B0839" w:rsidP="00375A9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arriers in support experienced by the client </w:t>
            </w:r>
          </w:p>
        </w:tc>
        <w:tc>
          <w:tcPr>
            <w:tcW w:w="861" w:type="pct"/>
            <w:shd w:val="clear" w:color="auto" w:fill="auto"/>
          </w:tcPr>
          <w:p w14:paraId="727250AA" w14:textId="10FAA537" w:rsidR="005B0839" w:rsidRDefault="000F7D9A" w:rsidP="005B0839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5611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0839" w:rsidRPr="005B083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08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227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0839" w:rsidRPr="005B083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0839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68D7AFA" w14:textId="7AA0DD0F" w:rsidR="005B0839" w:rsidRPr="009851A6" w:rsidRDefault="005B0839" w:rsidP="005B0839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00B21" w:rsidRPr="009851A6" w14:paraId="1B30C7B0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DC26DE4" w14:textId="3CBC4D42" w:rsidR="00100B21" w:rsidRPr="00375548" w:rsidRDefault="00100B21" w:rsidP="00375A9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 w:rsidR="00115D2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solutions to </w:t>
            </w:r>
            <w:r w:rsidR="002C455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ddress gaps, as discussed with the client and supervisor</w:t>
            </w:r>
          </w:p>
        </w:tc>
        <w:tc>
          <w:tcPr>
            <w:tcW w:w="861" w:type="pct"/>
            <w:shd w:val="clear" w:color="auto" w:fill="auto"/>
          </w:tcPr>
          <w:p w14:paraId="56FEB1AC" w14:textId="77777777" w:rsidR="00100B21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5026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B2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0B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5906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B2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0B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3F2F86B" w14:textId="77777777" w:rsidR="00100B21" w:rsidRPr="009851A6" w:rsidRDefault="00100B21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00B21" w:rsidRPr="009851A6" w14:paraId="28134D00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96961DC" w14:textId="764424D4" w:rsidR="00100B21" w:rsidRPr="00375548" w:rsidRDefault="002C4552" w:rsidP="00375A91">
            <w:pPr>
              <w:pStyle w:val="ListParagraph"/>
              <w:numPr>
                <w:ilvl w:val="0"/>
                <w:numId w:val="1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lutions to address barriers, as discussed with the client and supervisor</w:t>
            </w:r>
          </w:p>
        </w:tc>
        <w:tc>
          <w:tcPr>
            <w:tcW w:w="861" w:type="pct"/>
            <w:shd w:val="clear" w:color="auto" w:fill="auto"/>
          </w:tcPr>
          <w:p w14:paraId="1ADC143C" w14:textId="77777777" w:rsidR="00100B21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43844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B2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0B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630912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00B21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00B21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800F713" w14:textId="77777777" w:rsidR="00100B21" w:rsidRPr="009851A6" w:rsidRDefault="00100B21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49CB216" w14:textId="77777777" w:rsidR="0029733E" w:rsidRDefault="0029733E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D7CEC94" w14:textId="4DC65F01" w:rsidR="0029733E" w:rsidRDefault="0029733E" w:rsidP="0029733E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erson with Disability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</w:p>
    <w:p w14:paraId="5B224A73" w14:textId="77777777" w:rsidR="002C4552" w:rsidRDefault="002C4552" w:rsidP="002C4552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Assistive Technology Report Form</w:t>
      </w:r>
    </w:p>
    <w:p w14:paraId="4D8F0747" w14:textId="03504ED5" w:rsidR="002C4552" w:rsidRPr="007723B1" w:rsidRDefault="002C4552" w:rsidP="002C4552">
      <w:pPr>
        <w:spacing w:before="120" w:after="120"/>
        <w:jc w:val="both"/>
        <w:rPr>
          <w:rFonts w:ascii="Arial" w:hAnsi="Arial" w:cs="Arial"/>
          <w:b/>
          <w:color w:val="D73329"/>
          <w:sz w:val="20"/>
          <w:szCs w:val="20"/>
        </w:rPr>
      </w:pPr>
      <w:r>
        <w:rPr>
          <w:rFonts w:ascii="Arial" w:hAnsi="Arial" w:cs="Arial"/>
          <w:b/>
          <w:color w:val="D73329"/>
          <w:sz w:val="20"/>
          <w:szCs w:val="20"/>
        </w:rPr>
        <w:t>TO THE ASSESSOR</w:t>
      </w: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: 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The criteria below are based on the </w:t>
      </w:r>
      <w:r w:rsidR="003073FC">
        <w:rPr>
          <w:rFonts w:ascii="Arial" w:hAnsi="Arial" w:cs="Arial"/>
          <w:b/>
          <w:color w:val="D73329"/>
          <w:sz w:val="20"/>
          <w:szCs w:val="20"/>
        </w:rPr>
        <w:t>g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eneric </w:t>
      </w:r>
      <w:r>
        <w:rPr>
          <w:rFonts w:ascii="Arial" w:hAnsi="Arial" w:cs="Arial"/>
          <w:b/>
          <w:color w:val="D73329"/>
          <w:sz w:val="20"/>
          <w:szCs w:val="20"/>
        </w:rPr>
        <w:t>Assistive Technology Report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 Form provided along with this workbook. If the candidate is using another template or form, the assessor must adapt or contextualise the criteria below</w:t>
      </w:r>
      <w:r w:rsidRPr="007723B1">
        <w:rPr>
          <w:rFonts w:ascii="Arial" w:hAnsi="Arial" w:cs="Arial"/>
          <w:b/>
          <w:bCs/>
          <w:color w:val="D73329"/>
          <w:sz w:val="20"/>
          <w:szCs w:val="20"/>
        </w:rPr>
        <w:t xml:space="preserve"> to align with the template or form they will use for this task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2C4552" w:rsidRPr="009851A6" w14:paraId="32E25206" w14:textId="77777777" w:rsidTr="00A045B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24431114" w14:textId="77777777" w:rsidR="002C4552" w:rsidRPr="009851A6" w:rsidRDefault="002C4552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assistive technology report form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3BF2FC11" w14:textId="77777777" w:rsidR="002C4552" w:rsidRPr="009851A6" w:rsidRDefault="002C455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73BCF3CF" w14:textId="77777777" w:rsidR="002C4552" w:rsidRPr="009851A6" w:rsidRDefault="002C455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C4552" w:rsidRPr="009851A6" w14:paraId="17E9D8DF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F71738B" w14:textId="77777777" w:rsidR="002C4552" w:rsidRPr="00C55E03" w:rsidRDefault="002C4552" w:rsidP="00D24CC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andidate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ation (e.g. name, organisation, supervisor, reporting date).</w:t>
            </w:r>
          </w:p>
        </w:tc>
        <w:tc>
          <w:tcPr>
            <w:tcW w:w="861" w:type="pct"/>
            <w:shd w:val="clear" w:color="auto" w:fill="auto"/>
          </w:tcPr>
          <w:p w14:paraId="2E6A5A4A" w14:textId="77777777" w:rsidR="002C4552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13849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13348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116849A" w14:textId="77777777" w:rsidR="002C4552" w:rsidRPr="009851A6" w:rsidRDefault="002C455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4552" w:rsidRPr="009851A6" w14:paraId="20F9715A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1319D16" w14:textId="77777777" w:rsidR="002C4552" w:rsidRPr="00C55E03" w:rsidRDefault="002C4552" w:rsidP="00D24CC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information.</w:t>
            </w:r>
          </w:p>
        </w:tc>
        <w:tc>
          <w:tcPr>
            <w:tcW w:w="861" w:type="pct"/>
            <w:shd w:val="clear" w:color="auto" w:fill="auto"/>
          </w:tcPr>
          <w:p w14:paraId="6763FFB3" w14:textId="77777777" w:rsidR="002C4552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7440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110099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2556467" w14:textId="77777777" w:rsidR="002C4552" w:rsidRPr="009851A6" w:rsidRDefault="002C455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4552" w:rsidRPr="009851A6" w14:paraId="05E73DC9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C7E4A70" w14:textId="77777777" w:rsidR="002C4552" w:rsidRPr="00375548" w:rsidRDefault="002C4552" w:rsidP="00D24CC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aps in addressing assistive technology needs.</w:t>
            </w:r>
          </w:p>
        </w:tc>
        <w:tc>
          <w:tcPr>
            <w:tcW w:w="861" w:type="pct"/>
            <w:shd w:val="clear" w:color="auto" w:fill="auto"/>
          </w:tcPr>
          <w:p w14:paraId="33FA72C5" w14:textId="77777777" w:rsidR="002C4552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92498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050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A11BF5E" w14:textId="77777777" w:rsidR="002C4552" w:rsidRPr="009851A6" w:rsidRDefault="002C455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4552" w:rsidRPr="009851A6" w14:paraId="46E4C4D3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33A0A2F" w14:textId="77777777" w:rsidR="002C4552" w:rsidRPr="00375548" w:rsidRDefault="002C4552" w:rsidP="00D24CC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ies involved in gaps.</w:t>
            </w:r>
          </w:p>
        </w:tc>
        <w:tc>
          <w:tcPr>
            <w:tcW w:w="861" w:type="pct"/>
            <w:shd w:val="clear" w:color="auto" w:fill="auto"/>
          </w:tcPr>
          <w:p w14:paraId="34A56F76" w14:textId="77777777" w:rsidR="002C4552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199166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52098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9B1D929" w14:textId="77777777" w:rsidR="002C4552" w:rsidRPr="009851A6" w:rsidRDefault="002C455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4552" w:rsidRPr="009851A6" w14:paraId="60CE64C0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15F9EB4" w14:textId="77777777" w:rsidR="002C4552" w:rsidRPr="00375548" w:rsidRDefault="002C4552" w:rsidP="00D24CC4">
            <w:pPr>
              <w:pStyle w:val="ListParagraph"/>
              <w:numPr>
                <w:ilvl w:val="0"/>
                <w:numId w:val="1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andidate’s recommendations to address gaps.</w:t>
            </w:r>
          </w:p>
        </w:tc>
        <w:tc>
          <w:tcPr>
            <w:tcW w:w="861" w:type="pct"/>
            <w:shd w:val="clear" w:color="auto" w:fill="auto"/>
          </w:tcPr>
          <w:p w14:paraId="5C58473D" w14:textId="77777777" w:rsidR="002C4552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57000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965363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1B1E5EC" w14:textId="77777777" w:rsidR="002C4552" w:rsidRPr="009851A6" w:rsidRDefault="002C455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8FC07AB" w14:textId="77777777" w:rsidR="002C4552" w:rsidRDefault="002C4552" w:rsidP="002C4552">
      <w:pPr>
        <w:rPr>
          <w:color w:val="404040" w:themeColor="text1" w:themeTint="BF"/>
        </w:rPr>
      </w:pPr>
    </w:p>
    <w:p w14:paraId="27BF16DF" w14:textId="77777777" w:rsidR="002C4552" w:rsidRDefault="002C4552" w:rsidP="002C4552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>
        <w:rPr>
          <w:color w:val="404040" w:themeColor="text1" w:themeTint="BF"/>
        </w:rPr>
        <w:t>Individualised Plan</w:t>
      </w:r>
    </w:p>
    <w:p w14:paraId="68DD2421" w14:textId="2D5AFFAD" w:rsidR="002C4552" w:rsidRPr="007723B1" w:rsidRDefault="002C4552" w:rsidP="002C4552">
      <w:pPr>
        <w:spacing w:before="120" w:after="120"/>
        <w:jc w:val="both"/>
        <w:rPr>
          <w:rFonts w:ascii="Arial" w:hAnsi="Arial" w:cs="Arial"/>
          <w:b/>
          <w:color w:val="D73329"/>
          <w:sz w:val="20"/>
          <w:szCs w:val="20"/>
        </w:rPr>
      </w:pPr>
      <w:r>
        <w:rPr>
          <w:rFonts w:ascii="Arial" w:hAnsi="Arial" w:cs="Arial"/>
          <w:b/>
          <w:color w:val="D73329"/>
          <w:sz w:val="20"/>
          <w:szCs w:val="20"/>
        </w:rPr>
        <w:t>TO THE ASSESSOR</w:t>
      </w: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: 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The criteria below are based on the </w:t>
      </w:r>
      <w:r w:rsidR="003073FC">
        <w:rPr>
          <w:rFonts w:ascii="Arial" w:hAnsi="Arial" w:cs="Arial"/>
          <w:b/>
          <w:color w:val="D73329"/>
          <w:sz w:val="20"/>
          <w:szCs w:val="20"/>
        </w:rPr>
        <w:t>g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eneric </w:t>
      </w:r>
      <w:r>
        <w:rPr>
          <w:rFonts w:ascii="Arial" w:hAnsi="Arial" w:cs="Arial"/>
          <w:b/>
          <w:color w:val="D73329"/>
          <w:sz w:val="20"/>
          <w:szCs w:val="20"/>
        </w:rPr>
        <w:t>Individualised Plan</w:t>
      </w:r>
      <w:r w:rsidRPr="007723B1">
        <w:rPr>
          <w:rFonts w:ascii="Arial" w:hAnsi="Arial" w:cs="Arial"/>
          <w:b/>
          <w:color w:val="D73329"/>
          <w:sz w:val="20"/>
          <w:szCs w:val="20"/>
        </w:rPr>
        <w:t xml:space="preserve"> provided along with this workbook. If the candidate is using another template or form, the assessor must adapt or contextualise the criteria below</w:t>
      </w:r>
      <w:r w:rsidRPr="007723B1">
        <w:rPr>
          <w:rFonts w:ascii="Arial" w:hAnsi="Arial" w:cs="Arial"/>
          <w:b/>
          <w:bCs/>
          <w:color w:val="D73329"/>
          <w:sz w:val="20"/>
          <w:szCs w:val="20"/>
        </w:rPr>
        <w:t xml:space="preserve"> to align with the template or form they will use for this task.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2C4552" w:rsidRPr="009851A6" w14:paraId="5D84AB62" w14:textId="77777777" w:rsidTr="00A045B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06BFEBE5" w14:textId="77777777" w:rsidR="002C4552" w:rsidRPr="009851A6" w:rsidRDefault="002C4552" w:rsidP="00A045B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candidate’s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individualised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0BC964DF" w14:textId="77777777" w:rsidR="002C4552" w:rsidRPr="009851A6" w:rsidRDefault="002C455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482F66B9" w14:textId="77777777" w:rsidR="002C4552" w:rsidRPr="009851A6" w:rsidRDefault="002C4552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C4552" w:rsidRPr="009851A6" w14:paraId="309BB66B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5AFC92F" w14:textId="77777777" w:rsidR="002C4552" w:rsidRPr="00C55E03" w:rsidRDefault="002C4552" w:rsidP="00D24CC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candidate’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formation (e.g. name, organisation, supervisor, reporting date).</w:t>
            </w:r>
          </w:p>
        </w:tc>
        <w:tc>
          <w:tcPr>
            <w:tcW w:w="861" w:type="pct"/>
            <w:shd w:val="clear" w:color="auto" w:fill="auto"/>
          </w:tcPr>
          <w:p w14:paraId="03C5F036" w14:textId="77777777" w:rsidR="002C4552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9530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6405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B9CFCD1" w14:textId="77777777" w:rsidR="002C4552" w:rsidRPr="009851A6" w:rsidRDefault="002C455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4552" w:rsidRPr="009851A6" w14:paraId="39960D12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0B1EE33" w14:textId="77777777" w:rsidR="002C4552" w:rsidRPr="00C55E03" w:rsidRDefault="002C4552" w:rsidP="00D24CC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information.</w:t>
            </w:r>
          </w:p>
        </w:tc>
        <w:tc>
          <w:tcPr>
            <w:tcW w:w="861" w:type="pct"/>
            <w:shd w:val="clear" w:color="auto" w:fill="auto"/>
          </w:tcPr>
          <w:p w14:paraId="250C17BC" w14:textId="77777777" w:rsidR="002C4552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766838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434923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BF74EC7" w14:textId="77777777" w:rsidR="002C4552" w:rsidRPr="009851A6" w:rsidRDefault="002C455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4552" w:rsidRPr="009851A6" w14:paraId="4BA28E7A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4C805124" w14:textId="77777777" w:rsidR="002C4552" w:rsidRPr="00375548" w:rsidRDefault="002C4552" w:rsidP="00D24CC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gaps in support experienced by the client </w:t>
            </w:r>
          </w:p>
        </w:tc>
        <w:tc>
          <w:tcPr>
            <w:tcW w:w="861" w:type="pct"/>
            <w:shd w:val="clear" w:color="auto" w:fill="auto"/>
          </w:tcPr>
          <w:p w14:paraId="71B5B79A" w14:textId="77777777" w:rsidR="002C4552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841658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35576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5203C1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35193DE" w14:textId="77777777" w:rsidR="002C4552" w:rsidRPr="009851A6" w:rsidRDefault="002C455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4552" w:rsidRPr="009851A6" w14:paraId="053D8908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640CE90" w14:textId="77777777" w:rsidR="002C4552" w:rsidRPr="00375548" w:rsidRDefault="002C4552" w:rsidP="00D24CC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barriers in support experienced by the client </w:t>
            </w:r>
          </w:p>
        </w:tc>
        <w:tc>
          <w:tcPr>
            <w:tcW w:w="861" w:type="pct"/>
            <w:shd w:val="clear" w:color="auto" w:fill="auto"/>
          </w:tcPr>
          <w:p w14:paraId="6F4147E5" w14:textId="77777777" w:rsidR="002C4552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50539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5B083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49619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5B083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6701760" w14:textId="77777777" w:rsidR="002C4552" w:rsidRPr="009851A6" w:rsidRDefault="002C455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4552" w:rsidRPr="009851A6" w14:paraId="16E2E7C8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4BEB281" w14:textId="77777777" w:rsidR="002C4552" w:rsidRPr="00375548" w:rsidRDefault="002C4552" w:rsidP="00D24CC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lutions to address gaps, as discussed with the client and supervisor</w:t>
            </w:r>
          </w:p>
        </w:tc>
        <w:tc>
          <w:tcPr>
            <w:tcW w:w="861" w:type="pct"/>
            <w:shd w:val="clear" w:color="auto" w:fill="auto"/>
          </w:tcPr>
          <w:p w14:paraId="42D2B3FD" w14:textId="77777777" w:rsidR="002C4552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0781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0410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84FC26F" w14:textId="77777777" w:rsidR="002C4552" w:rsidRPr="009851A6" w:rsidRDefault="002C4552" w:rsidP="00A045B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C4552" w:rsidRPr="009851A6" w14:paraId="7248A623" w14:textId="77777777" w:rsidTr="00A045B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9E293C3" w14:textId="77777777" w:rsidR="002C4552" w:rsidRPr="00375548" w:rsidRDefault="002C4552" w:rsidP="00D24CC4">
            <w:pPr>
              <w:pStyle w:val="ListParagraph"/>
              <w:numPr>
                <w:ilvl w:val="0"/>
                <w:numId w:val="14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3755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lutions to address barriers, as discussed with the client and supervisor</w:t>
            </w:r>
          </w:p>
        </w:tc>
        <w:tc>
          <w:tcPr>
            <w:tcW w:w="861" w:type="pct"/>
            <w:shd w:val="clear" w:color="auto" w:fill="auto"/>
          </w:tcPr>
          <w:p w14:paraId="244B6AD8" w14:textId="77777777" w:rsidR="002C4552" w:rsidRPr="009851A6" w:rsidRDefault="000F7D9A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38753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4191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4552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2C4552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4EB37C" w14:textId="77777777" w:rsidR="002C4552" w:rsidRPr="009851A6" w:rsidRDefault="002C4552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8534464" w14:textId="3508A89E" w:rsidR="00F73C17" w:rsidRDefault="00F73C17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34B0CD05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70276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istive technology report form</w:t>
            </w:r>
            <w:r w:rsidR="002C455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and individualised plan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</w:t>
            </w:r>
            <w:r w:rsidR="002C4552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C6369" w14:textId="77777777" w:rsidR="000F7D9A" w:rsidRDefault="000F7D9A" w:rsidP="000055D1">
      <w:pPr>
        <w:spacing w:after="0" w:line="240" w:lineRule="auto"/>
      </w:pPr>
      <w:r>
        <w:separator/>
      </w:r>
    </w:p>
  </w:endnote>
  <w:endnote w:type="continuationSeparator" w:id="0">
    <w:p w14:paraId="343CD594" w14:textId="77777777" w:rsidR="000F7D9A" w:rsidRDefault="000F7D9A" w:rsidP="000055D1">
      <w:pPr>
        <w:spacing w:after="0" w:line="240" w:lineRule="auto"/>
      </w:pPr>
      <w:r>
        <w:continuationSeparator/>
      </w:r>
    </w:p>
  </w:endnote>
  <w:endnote w:type="continuationNotice" w:id="1">
    <w:p w14:paraId="019E377A" w14:textId="77777777" w:rsidR="000F7D9A" w:rsidRDefault="000F7D9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EA8AD" w14:textId="77777777" w:rsidR="00E54A3F" w:rsidRPr="00E54A3F" w:rsidRDefault="000055D1" w:rsidP="00E54A3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E54A3F" w:rsidRPr="00E54A3F">
      <w:rPr>
        <w:color w:val="808080" w:themeColor="background1" w:themeShade="80"/>
        <w:sz w:val="18"/>
      </w:rPr>
      <w:t>Version 1.1 Produced on 1st Nov 2023</w:t>
    </w:r>
  </w:p>
  <w:p w14:paraId="521AE970" w14:textId="13062572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E54A3F" w:rsidRPr="00E54A3F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B1433" w14:textId="77777777" w:rsidR="00E54A3F" w:rsidRPr="00E54A3F" w:rsidRDefault="000055D1" w:rsidP="00E54A3F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E54A3F" w:rsidRPr="00E54A3F">
      <w:rPr>
        <w:color w:val="808080" w:themeColor="background1" w:themeShade="80"/>
        <w:sz w:val="18"/>
      </w:rPr>
      <w:t>Version 1.1 Produced on 1st Nov 2023</w:t>
    </w:r>
  </w:p>
  <w:p w14:paraId="63DECA6C" w14:textId="09A2D64D" w:rsidR="000055D1" w:rsidRPr="000055D1" w:rsidRDefault="00E54A3F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E54A3F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FFDD4" w14:textId="77777777" w:rsidR="00E54A3F" w:rsidRDefault="00E54A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89EBB" w14:textId="77777777" w:rsidR="000F7D9A" w:rsidRDefault="000F7D9A" w:rsidP="000055D1">
      <w:pPr>
        <w:spacing w:after="0" w:line="240" w:lineRule="auto"/>
      </w:pPr>
      <w:r>
        <w:separator/>
      </w:r>
    </w:p>
  </w:footnote>
  <w:footnote w:type="continuationSeparator" w:id="0">
    <w:p w14:paraId="0830389F" w14:textId="77777777" w:rsidR="000F7D9A" w:rsidRDefault="000F7D9A" w:rsidP="000055D1">
      <w:pPr>
        <w:spacing w:after="0" w:line="240" w:lineRule="auto"/>
      </w:pPr>
      <w:r>
        <w:continuationSeparator/>
      </w:r>
    </w:p>
  </w:footnote>
  <w:footnote w:type="continuationNotice" w:id="1">
    <w:p w14:paraId="31068AF0" w14:textId="77777777" w:rsidR="000F7D9A" w:rsidRDefault="000F7D9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827F27" w14:textId="77777777" w:rsidR="00E54A3F" w:rsidRDefault="00E54A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87703" w14:textId="77777777" w:rsidR="00E54A3F" w:rsidRDefault="00E54A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63D73" w14:textId="77777777" w:rsidR="00E54A3F" w:rsidRDefault="00E54A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D7DA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5E2A64"/>
    <w:multiLevelType w:val="hybridMultilevel"/>
    <w:tmpl w:val="FA8E9B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3F377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CB6C12"/>
    <w:multiLevelType w:val="hybridMultilevel"/>
    <w:tmpl w:val="9D74E6B8"/>
    <w:lvl w:ilvl="0" w:tplc="7DF82D2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20A675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DD776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2"/>
  </w:num>
  <w:num w:numId="3">
    <w:abstractNumId w:val="4"/>
  </w:num>
  <w:num w:numId="4">
    <w:abstractNumId w:val="9"/>
  </w:num>
  <w:num w:numId="5">
    <w:abstractNumId w:val="6"/>
  </w:num>
  <w:num w:numId="6">
    <w:abstractNumId w:val="5"/>
  </w:num>
  <w:num w:numId="7">
    <w:abstractNumId w:val="8"/>
  </w:num>
  <w:num w:numId="8">
    <w:abstractNumId w:val="2"/>
  </w:num>
  <w:num w:numId="9">
    <w:abstractNumId w:val="3"/>
  </w:num>
  <w:num w:numId="10">
    <w:abstractNumId w:val="10"/>
  </w:num>
  <w:num w:numId="11">
    <w:abstractNumId w:val="11"/>
  </w:num>
  <w:num w:numId="12">
    <w:abstractNumId w:val="0"/>
  </w:num>
  <w:num w:numId="13">
    <w:abstractNumId w:val="13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4FAPcFJFUtAAAA"/>
  </w:docVars>
  <w:rsids>
    <w:rsidRoot w:val="002F29A7"/>
    <w:rsid w:val="000055D1"/>
    <w:rsid w:val="00032701"/>
    <w:rsid w:val="000420DC"/>
    <w:rsid w:val="00074E4E"/>
    <w:rsid w:val="000B26D5"/>
    <w:rsid w:val="000D491C"/>
    <w:rsid w:val="000D4D52"/>
    <w:rsid w:val="000E1876"/>
    <w:rsid w:val="000E76C9"/>
    <w:rsid w:val="000F6BF7"/>
    <w:rsid w:val="000F7D51"/>
    <w:rsid w:val="000F7D9A"/>
    <w:rsid w:val="00100B21"/>
    <w:rsid w:val="001102C9"/>
    <w:rsid w:val="00115D20"/>
    <w:rsid w:val="0011611A"/>
    <w:rsid w:val="00136BB3"/>
    <w:rsid w:val="00167C56"/>
    <w:rsid w:val="001711BB"/>
    <w:rsid w:val="00181C5B"/>
    <w:rsid w:val="00190C84"/>
    <w:rsid w:val="00196B77"/>
    <w:rsid w:val="001B0579"/>
    <w:rsid w:val="001B2F72"/>
    <w:rsid w:val="001E1567"/>
    <w:rsid w:val="00205906"/>
    <w:rsid w:val="00227CD2"/>
    <w:rsid w:val="00256F84"/>
    <w:rsid w:val="002637DA"/>
    <w:rsid w:val="00265E6F"/>
    <w:rsid w:val="00293530"/>
    <w:rsid w:val="00294DA4"/>
    <w:rsid w:val="0029733E"/>
    <w:rsid w:val="002B2F14"/>
    <w:rsid w:val="002C2E8D"/>
    <w:rsid w:val="002C4552"/>
    <w:rsid w:val="002F29A7"/>
    <w:rsid w:val="003073FC"/>
    <w:rsid w:val="003157BE"/>
    <w:rsid w:val="00337CFE"/>
    <w:rsid w:val="003501D3"/>
    <w:rsid w:val="00351A01"/>
    <w:rsid w:val="00375548"/>
    <w:rsid w:val="00375A91"/>
    <w:rsid w:val="0038649E"/>
    <w:rsid w:val="0039482B"/>
    <w:rsid w:val="0039624C"/>
    <w:rsid w:val="003A0EEE"/>
    <w:rsid w:val="003A719B"/>
    <w:rsid w:val="003B4969"/>
    <w:rsid w:val="003C1922"/>
    <w:rsid w:val="003E4F98"/>
    <w:rsid w:val="003E5A30"/>
    <w:rsid w:val="003E605A"/>
    <w:rsid w:val="003E73D8"/>
    <w:rsid w:val="003F323F"/>
    <w:rsid w:val="0040128F"/>
    <w:rsid w:val="00402438"/>
    <w:rsid w:val="0042259C"/>
    <w:rsid w:val="004435AF"/>
    <w:rsid w:val="004831EC"/>
    <w:rsid w:val="00484193"/>
    <w:rsid w:val="004C3293"/>
    <w:rsid w:val="004F6A5E"/>
    <w:rsid w:val="0050240F"/>
    <w:rsid w:val="005042C7"/>
    <w:rsid w:val="00513349"/>
    <w:rsid w:val="005203C1"/>
    <w:rsid w:val="00523846"/>
    <w:rsid w:val="00562127"/>
    <w:rsid w:val="00566C33"/>
    <w:rsid w:val="005878B6"/>
    <w:rsid w:val="005A66A2"/>
    <w:rsid w:val="005B0839"/>
    <w:rsid w:val="005C118F"/>
    <w:rsid w:val="005F4237"/>
    <w:rsid w:val="005F4481"/>
    <w:rsid w:val="0060042F"/>
    <w:rsid w:val="006100B4"/>
    <w:rsid w:val="00614AA9"/>
    <w:rsid w:val="006165F4"/>
    <w:rsid w:val="006605E1"/>
    <w:rsid w:val="006A6FB3"/>
    <w:rsid w:val="0070276A"/>
    <w:rsid w:val="0072051A"/>
    <w:rsid w:val="00743058"/>
    <w:rsid w:val="007632A5"/>
    <w:rsid w:val="007714C3"/>
    <w:rsid w:val="007723B1"/>
    <w:rsid w:val="00775DBF"/>
    <w:rsid w:val="00776142"/>
    <w:rsid w:val="0079287B"/>
    <w:rsid w:val="00796CF1"/>
    <w:rsid w:val="007E7679"/>
    <w:rsid w:val="00822FDB"/>
    <w:rsid w:val="0083339D"/>
    <w:rsid w:val="0083411B"/>
    <w:rsid w:val="00836470"/>
    <w:rsid w:val="0084562E"/>
    <w:rsid w:val="0086125F"/>
    <w:rsid w:val="00867B61"/>
    <w:rsid w:val="00895E1F"/>
    <w:rsid w:val="008A120A"/>
    <w:rsid w:val="008C04C8"/>
    <w:rsid w:val="008C6C99"/>
    <w:rsid w:val="008D710E"/>
    <w:rsid w:val="008F318A"/>
    <w:rsid w:val="00926BF3"/>
    <w:rsid w:val="0093161A"/>
    <w:rsid w:val="00945636"/>
    <w:rsid w:val="00962572"/>
    <w:rsid w:val="00984E6E"/>
    <w:rsid w:val="009851A6"/>
    <w:rsid w:val="00987D1F"/>
    <w:rsid w:val="009905B3"/>
    <w:rsid w:val="009C0303"/>
    <w:rsid w:val="009D0F7D"/>
    <w:rsid w:val="009D2770"/>
    <w:rsid w:val="009D3FE1"/>
    <w:rsid w:val="00A011F3"/>
    <w:rsid w:val="00A066EB"/>
    <w:rsid w:val="00A11D73"/>
    <w:rsid w:val="00A22C95"/>
    <w:rsid w:val="00A63836"/>
    <w:rsid w:val="00A70597"/>
    <w:rsid w:val="00AA09D3"/>
    <w:rsid w:val="00AE20D9"/>
    <w:rsid w:val="00AE2E80"/>
    <w:rsid w:val="00AE719F"/>
    <w:rsid w:val="00AF0A6D"/>
    <w:rsid w:val="00B21D93"/>
    <w:rsid w:val="00B2215F"/>
    <w:rsid w:val="00B543A8"/>
    <w:rsid w:val="00B576EB"/>
    <w:rsid w:val="00B62206"/>
    <w:rsid w:val="00B707FA"/>
    <w:rsid w:val="00B8397A"/>
    <w:rsid w:val="00B877A6"/>
    <w:rsid w:val="00BE543F"/>
    <w:rsid w:val="00BE71B3"/>
    <w:rsid w:val="00C0248F"/>
    <w:rsid w:val="00C0661D"/>
    <w:rsid w:val="00C07615"/>
    <w:rsid w:val="00C272E7"/>
    <w:rsid w:val="00C50B74"/>
    <w:rsid w:val="00C55E03"/>
    <w:rsid w:val="00CA1BC5"/>
    <w:rsid w:val="00CB0D94"/>
    <w:rsid w:val="00CC46FB"/>
    <w:rsid w:val="00CE0DC7"/>
    <w:rsid w:val="00CF7092"/>
    <w:rsid w:val="00D04C5E"/>
    <w:rsid w:val="00D06A29"/>
    <w:rsid w:val="00D24CC4"/>
    <w:rsid w:val="00D32B7C"/>
    <w:rsid w:val="00D431B2"/>
    <w:rsid w:val="00D645BA"/>
    <w:rsid w:val="00DA465F"/>
    <w:rsid w:val="00DA7A2F"/>
    <w:rsid w:val="00DB0881"/>
    <w:rsid w:val="00DC62EF"/>
    <w:rsid w:val="00DC758A"/>
    <w:rsid w:val="00DD2738"/>
    <w:rsid w:val="00E31E03"/>
    <w:rsid w:val="00E401DA"/>
    <w:rsid w:val="00E42601"/>
    <w:rsid w:val="00E54A3F"/>
    <w:rsid w:val="00E672A6"/>
    <w:rsid w:val="00EB26BF"/>
    <w:rsid w:val="00ED7F93"/>
    <w:rsid w:val="00F176D1"/>
    <w:rsid w:val="00F249EE"/>
    <w:rsid w:val="00F26114"/>
    <w:rsid w:val="00F616CA"/>
    <w:rsid w:val="00F73C17"/>
    <w:rsid w:val="00FA3852"/>
    <w:rsid w:val="00FD2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32B7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D32B7C"/>
    <w:rPr>
      <w:rFonts w:asciiTheme="majorHAnsi" w:eastAsiaTheme="majorEastAsia" w:hAnsiTheme="majorHAnsi" w:cstheme="majorBidi"/>
      <w:i/>
      <w:iCs/>
      <w:color w:val="2F5496" w:themeColor="accent1" w:themeShade="BF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9DDEDA-297F-471D-AB3A-903D8D48B9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8</Pages>
  <Words>1295</Words>
  <Characters>7194</Characters>
  <Application>Microsoft Office Word</Application>
  <DocSecurity>0</DocSecurity>
  <Lines>250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36</cp:revision>
  <dcterms:created xsi:type="dcterms:W3CDTF">2020-07-30T00:27:00Z</dcterms:created>
  <dcterms:modified xsi:type="dcterms:W3CDTF">2023-12-15T04:23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06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utput/product-based assessments (e.g. completion of workplace documents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963d73883a6bf6b699980e504e5bf5062236760bfba25ec35ff02adb29aa30c0</vt:lpwstr>
  </property>
</Properties>
</file>